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056" w:rsidRDefault="00DE629D">
      <w:pPr>
        <w:pStyle w:val="Heading2"/>
      </w:pPr>
      <w:bookmarkStart w:id="0" w:name="academic-appointments"/>
      <w:r>
        <w:t>ACADEMIC APPOINTMENTS</w:t>
      </w:r>
      <w:bookmarkEnd w:id="0"/>
    </w:p>
    <w:p w:rsidR="00026056" w:rsidRDefault="00DE629D">
      <w:pPr>
        <w:numPr>
          <w:ilvl w:val="0"/>
          <w:numId w:val="3"/>
        </w:numPr>
      </w:pPr>
      <w:r>
        <w:rPr>
          <w:b/>
        </w:rPr>
        <w:t>2015-PRESENT</w:t>
      </w:r>
      <w:r>
        <w:t xml:space="preserve"> FCT investigator at CICS.NOVA, FCSH</w:t>
      </w:r>
      <w:r>
        <w:br/>
      </w:r>
      <w:r>
        <w:t>University NOVA of Lisbon, Portugal</w:t>
      </w:r>
    </w:p>
    <w:p w:rsidR="004D50A5" w:rsidRDefault="00DE629D" w:rsidP="004D50A5">
      <w:pPr>
        <w:numPr>
          <w:ilvl w:val="0"/>
          <w:numId w:val="3"/>
        </w:numPr>
      </w:pPr>
      <w:r w:rsidRPr="004D50A5">
        <w:rPr>
          <w:b/>
        </w:rPr>
        <w:t>2013-2015</w:t>
      </w:r>
      <w:r>
        <w:t xml:space="preserve"> Postdoctoral Researcher at CESNOVA, FCSH</w:t>
      </w:r>
    </w:p>
    <w:p w:rsidR="00026056" w:rsidRDefault="00DE629D" w:rsidP="004D50A5">
      <w:pPr>
        <w:numPr>
          <w:ilvl w:val="0"/>
          <w:numId w:val="3"/>
        </w:numPr>
      </w:pPr>
      <w:r w:rsidRPr="004D50A5">
        <w:rPr>
          <w:b/>
        </w:rPr>
        <w:t>2008-2012</w:t>
      </w:r>
      <w:r>
        <w:t xml:space="preserve"> Postdoctoral Researcher, Department </w:t>
      </w:r>
      <w:r w:rsidR="004D50A5">
        <w:t>of Social and Political Studies, U</w:t>
      </w:r>
      <w:r>
        <w:t xml:space="preserve">niversity </w:t>
      </w:r>
      <w:r>
        <w:t>of Milan, Milano, Italy</w:t>
      </w:r>
    </w:p>
    <w:p w:rsidR="00026056" w:rsidRDefault="00DE629D">
      <w:pPr>
        <w:pStyle w:val="Heading2"/>
      </w:pPr>
      <w:bookmarkStart w:id="1" w:name="education"/>
      <w:r>
        <w:t>EDUCATION</w:t>
      </w:r>
      <w:bookmarkEnd w:id="1"/>
    </w:p>
    <w:p w:rsidR="00026056" w:rsidRDefault="00DE629D">
      <w:pPr>
        <w:numPr>
          <w:ilvl w:val="0"/>
          <w:numId w:val="4"/>
        </w:numPr>
      </w:pPr>
      <w:r>
        <w:rPr>
          <w:b/>
        </w:rPr>
        <w:t>2003-2007</w:t>
      </w:r>
      <w:r>
        <w:t xml:space="preserve"> Ph.D. in Political Studies</w:t>
      </w:r>
      <w:r>
        <w:br/>
        <w:t>Graduate School in Social, Economic and Political Sciences of the University of Milan</w:t>
      </w:r>
    </w:p>
    <w:p w:rsidR="00026056" w:rsidRDefault="00DE629D">
      <w:pPr>
        <w:numPr>
          <w:ilvl w:val="0"/>
          <w:numId w:val="4"/>
        </w:numPr>
      </w:pPr>
      <w:r>
        <w:rPr>
          <w:b/>
        </w:rPr>
        <w:t>1998-2003</w:t>
      </w:r>
      <w:r>
        <w:t xml:space="preserve"> University Degree in International and Diplomatic Sciences (110/110 magna cum laude)</w:t>
      </w:r>
      <w:r>
        <w:br/>
        <w:t>Univ</w:t>
      </w:r>
      <w:r>
        <w:t>ersity of Bologna (Forli’), Faculty of International and Diplomatic Sciences</w:t>
      </w:r>
    </w:p>
    <w:p w:rsidR="00026056" w:rsidRDefault="00DE629D">
      <w:pPr>
        <w:pStyle w:val="Heading2"/>
      </w:pPr>
      <w:bookmarkStart w:id="2" w:name="research-experience"/>
      <w:r>
        <w:t>RESEARCH EXPERIENCE</w:t>
      </w:r>
      <w:bookmarkEnd w:id="2"/>
    </w:p>
    <w:p w:rsidR="00026056" w:rsidRDefault="00DE629D">
      <w:pPr>
        <w:numPr>
          <w:ilvl w:val="0"/>
          <w:numId w:val="5"/>
        </w:numPr>
      </w:pPr>
      <w:r>
        <w:rPr>
          <w:b/>
        </w:rPr>
        <w:t>2015-PRESENT</w:t>
      </w:r>
      <w:r>
        <w:t xml:space="preserve"> Principal investigator “Portuguese Parliament: Agenda-setting and Law-making” Project financed by the </w:t>
      </w:r>
      <w:r w:rsidR="004D50A5">
        <w:t>FCT</w:t>
      </w:r>
      <w:r>
        <w:t xml:space="preserve"> (IF/0</w:t>
      </w:r>
      <w:r>
        <w:t>0382/2014)</w:t>
      </w:r>
    </w:p>
    <w:p w:rsidR="00026056" w:rsidRDefault="00DE629D">
      <w:pPr>
        <w:numPr>
          <w:ilvl w:val="0"/>
          <w:numId w:val="5"/>
        </w:numPr>
      </w:pPr>
      <w:r>
        <w:rPr>
          <w:b/>
        </w:rPr>
        <w:t>2015-PRESENT</w:t>
      </w:r>
      <w:r>
        <w:t xml:space="preserve"> Researcher in the project “Democracy in times of crisis: Power and Discourse in a three-level game”, Project financed by the </w:t>
      </w:r>
      <w:r w:rsidR="004D50A5">
        <w:t>FCT</w:t>
      </w:r>
      <w:r>
        <w:t xml:space="preserve"> (PTDC/IVC-CPO/2247/2014) URL: </w:t>
      </w:r>
      <w:hyperlink r:id="rId7">
        <w:r>
          <w:rPr>
            <w:rStyle w:val="Hyperlink"/>
          </w:rPr>
          <w:t>https://goo.gl/ExHizi</w:t>
        </w:r>
      </w:hyperlink>
    </w:p>
    <w:p w:rsidR="00026056" w:rsidRDefault="00DE629D">
      <w:pPr>
        <w:numPr>
          <w:ilvl w:val="0"/>
          <w:numId w:val="5"/>
        </w:numPr>
      </w:pPr>
      <w:r>
        <w:rPr>
          <w:b/>
        </w:rPr>
        <w:t>2015-PRESENT</w:t>
      </w:r>
      <w:r>
        <w:t xml:space="preserve"> Researcher in the project “Crisis, Political Representation and Democratic Renewal: The Portuguese case in the Southern European context”, Project financed by the </w:t>
      </w:r>
      <w:r w:rsidR="004D50A5">
        <w:t>FCT</w:t>
      </w:r>
      <w:r>
        <w:t xml:space="preserve"> (PTDC/IVC-CPO/30</w:t>
      </w:r>
      <w:r>
        <w:t xml:space="preserve">98/2014) URL: </w:t>
      </w:r>
      <w:hyperlink r:id="rId8">
        <w:r>
          <w:rPr>
            <w:rStyle w:val="Hyperlink"/>
          </w:rPr>
          <w:t>https://goo.gl/HMBMaK</w:t>
        </w:r>
      </w:hyperlink>
    </w:p>
    <w:p w:rsidR="00026056" w:rsidRDefault="00DE629D">
      <w:pPr>
        <w:numPr>
          <w:ilvl w:val="0"/>
          <w:numId w:val="5"/>
        </w:numPr>
      </w:pPr>
      <w:r>
        <w:rPr>
          <w:b/>
        </w:rPr>
        <w:t>2014-</w:t>
      </w:r>
      <w:r w:rsidR="00A346E8">
        <w:rPr>
          <w:b/>
        </w:rPr>
        <w:t>2018</w:t>
      </w:r>
      <w:r>
        <w:t xml:space="preserve"> Principal investigator in the Portuguese team participating in the European project “Political Leaders in European Cities” (Coordinated by the University of Florence)</w:t>
      </w:r>
    </w:p>
    <w:p w:rsidR="00026056" w:rsidRDefault="00DE629D">
      <w:pPr>
        <w:numPr>
          <w:ilvl w:val="0"/>
          <w:numId w:val="5"/>
        </w:numPr>
      </w:pPr>
      <w:r>
        <w:rPr>
          <w:b/>
        </w:rPr>
        <w:t>2013-2015</w:t>
      </w:r>
      <w:r>
        <w:t xml:space="preserve"> Associate researcher for the project “Public preferences and Policy decision-making: a comparative analysis” Project financed by the </w:t>
      </w:r>
      <w:r w:rsidR="004D50A5">
        <w:t>FCT</w:t>
      </w:r>
      <w:r>
        <w:t xml:space="preserve"> (PTDC/IVC-CPO/3921/2012)</w:t>
      </w:r>
    </w:p>
    <w:p w:rsidR="00026056" w:rsidRDefault="00DE629D">
      <w:pPr>
        <w:numPr>
          <w:ilvl w:val="0"/>
          <w:numId w:val="5"/>
        </w:numPr>
      </w:pPr>
      <w:r>
        <w:rPr>
          <w:b/>
        </w:rPr>
        <w:t>2010-2012</w:t>
      </w:r>
      <w:r>
        <w:t xml:space="preserve"> Member of the research unit of the Uni</w:t>
      </w:r>
      <w:r>
        <w:t>versity of Milan in the project “Institutional agenda setting: Actors, time, information” co-financed by the Italian Ministry for Research and Higher Education (PRIN 2009, Protocol 2009TPW4NL_002, Principal Investigator: prof. Marco Giuliani).</w:t>
      </w:r>
    </w:p>
    <w:p w:rsidR="00026056" w:rsidRDefault="00DE629D">
      <w:pPr>
        <w:numPr>
          <w:ilvl w:val="0"/>
          <w:numId w:val="5"/>
        </w:numPr>
      </w:pPr>
      <w:r>
        <w:rPr>
          <w:b/>
        </w:rPr>
        <w:t>2009-PRESENT</w:t>
      </w:r>
      <w:r>
        <w:t xml:space="preserve"> Researcher and one of the Principal Investigators for the project “Italian Policy Agendas”</w:t>
      </w:r>
    </w:p>
    <w:p w:rsidR="00026056" w:rsidRDefault="00DE629D">
      <w:pPr>
        <w:pStyle w:val="Heading2"/>
      </w:pPr>
      <w:bookmarkStart w:id="3" w:name="publications"/>
      <w:r>
        <w:lastRenderedPageBreak/>
        <w:t>PUBLICATIONS</w:t>
      </w:r>
      <w:bookmarkEnd w:id="3"/>
    </w:p>
    <w:p w:rsidR="00026056" w:rsidRDefault="00DE629D">
      <w:pPr>
        <w:numPr>
          <w:ilvl w:val="0"/>
          <w:numId w:val="6"/>
        </w:numPr>
      </w:pPr>
      <w:r>
        <w:t>with Marco Lisi (Forthcoming, 2018) “Productivity and re-selection in a party-based environment: evidence from the Portuguese case” Parliamentary Affai</w:t>
      </w:r>
      <w:r>
        <w:t>rs</w:t>
      </w:r>
    </w:p>
    <w:p w:rsidR="00026056" w:rsidRDefault="00DE629D">
      <w:pPr>
        <w:numPr>
          <w:ilvl w:val="0"/>
          <w:numId w:val="6"/>
        </w:numPr>
      </w:pPr>
      <w:r>
        <w:t>(Forthcoming, 2018) “Delegated decree authority in a parliamentary system. The exercise of legislative delegation in Italy (1987-2013)” Journal of legislative Studies</w:t>
      </w:r>
    </w:p>
    <w:p w:rsidR="00026056" w:rsidRDefault="00DE629D">
      <w:pPr>
        <w:numPr>
          <w:ilvl w:val="0"/>
          <w:numId w:val="6"/>
        </w:numPr>
      </w:pPr>
      <w:r>
        <w:t>with Federico Russo (2018) From agenda setters to agenda takers? The determinants of party issue attention in times of crisis. Party Politics 24, 65-77</w:t>
      </w:r>
    </w:p>
    <w:p w:rsidR="00026056" w:rsidRDefault="00DE629D">
      <w:pPr>
        <w:numPr>
          <w:ilvl w:val="0"/>
          <w:numId w:val="6"/>
        </w:numPr>
      </w:pPr>
      <w:r>
        <w:t>with Francesco Visconti and Marco Michieli (2017) “</w:t>
      </w:r>
      <w:r>
        <w:t>Government Agenda Setting in Italian Coalitions, Testing the partisan hypothesis using Italian investiture speeches 1979-2014” Italian Journal of Public Policies (2): 193-220</w:t>
      </w:r>
    </w:p>
    <w:p w:rsidR="00026056" w:rsidRDefault="00DE629D">
      <w:pPr>
        <w:numPr>
          <w:ilvl w:val="0"/>
          <w:numId w:val="6"/>
        </w:numPr>
      </w:pPr>
      <w:r>
        <w:t>, (2015), “Challenging Italian Centralism through the Vertical Shift of Competenc</w:t>
      </w:r>
      <w:r>
        <w:t>es to the Subnational and Supranational Levels.” Contemporary Italian Politics 7 (1): 58-75.</w:t>
      </w:r>
    </w:p>
    <w:p w:rsidR="00026056" w:rsidRDefault="00DE629D">
      <w:pPr>
        <w:numPr>
          <w:ilvl w:val="0"/>
          <w:numId w:val="6"/>
        </w:numPr>
      </w:pPr>
      <w:r>
        <w:t>, (2014) Legislative processes as sequences: exploring the temporal dimension of law-making by means of sequence analysis, International Review of Administrative S</w:t>
      </w:r>
      <w:r>
        <w:t>ciences. 80:3, pp.553-76</w:t>
      </w:r>
      <w:bookmarkStart w:id="4" w:name="_GoBack"/>
      <w:bookmarkEnd w:id="4"/>
    </w:p>
    <w:p w:rsidR="00026056" w:rsidRDefault="00DE629D">
      <w:pPr>
        <w:pStyle w:val="Compact"/>
        <w:numPr>
          <w:ilvl w:val="0"/>
          <w:numId w:val="6"/>
        </w:numPr>
      </w:pPr>
      <w:r>
        <w:t>with Lars Mader (2014) EU Law Revisions and Legislative Drift, European Union Politics.15:2, pp.171-191</w:t>
      </w:r>
      <w:r>
        <w:br/>
      </w:r>
    </w:p>
    <w:p w:rsidR="00026056" w:rsidRDefault="00DE629D">
      <w:pPr>
        <w:numPr>
          <w:ilvl w:val="0"/>
          <w:numId w:val="6"/>
        </w:numPr>
      </w:pPr>
      <w:r>
        <w:t>, (2013) Keeping the pace with Europe: Non-compliance with the transposition deadlines of EU direct</w:t>
      </w:r>
      <w:r>
        <w:t>ives in the Italian case, Novi Ligure: Epoke edizioni, ISBN: 978-88-98014-13-2</w:t>
      </w:r>
    </w:p>
    <w:p w:rsidR="00026056" w:rsidRDefault="00DE629D">
      <w:pPr>
        <w:numPr>
          <w:ilvl w:val="0"/>
          <w:numId w:val="6"/>
        </w:numPr>
      </w:pPr>
      <w:r>
        <w:t>with Luigi Curini, Marco Giuliani, Alessandro Pellegata and Francesco Zucchini (2012) Italian Law-Making Archive (ILMA): A new tool for the analysis of the Italian legislative p</w:t>
      </w:r>
      <w:r>
        <w:t>rocess, Rivista Italiana di Scienza Politica, 3 pp. 481-502</w:t>
      </w:r>
    </w:p>
    <w:p w:rsidR="00026056" w:rsidRDefault="00DE629D">
      <w:pPr>
        <w:numPr>
          <w:ilvl w:val="0"/>
          <w:numId w:val="6"/>
        </w:numPr>
      </w:pPr>
      <w:r>
        <w:t>with Marco Giuliani (2012) A Long Way to Tipperary: Time in the Italian Legislative Process 1987-2008, South European Society and Politics , 17:1 pp.23-44</w:t>
      </w:r>
    </w:p>
    <w:p w:rsidR="00026056" w:rsidRDefault="00DE629D">
      <w:pPr>
        <w:numPr>
          <w:ilvl w:val="0"/>
          <w:numId w:val="6"/>
        </w:numPr>
      </w:pPr>
      <w:r>
        <w:t>with Fabio Franchino</w:t>
      </w:r>
      <w:r>
        <w:t xml:space="preserve"> (2010) “The Role of Subnational Authorities in the Implementation of EU Directives”, Journal of European Public Policy, 17:6, pp. 759 - 780</w:t>
      </w:r>
    </w:p>
    <w:sectPr w:rsidR="000260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629D" w:rsidRDefault="00DE629D">
      <w:pPr>
        <w:spacing w:after="0"/>
      </w:pPr>
      <w:r>
        <w:separator/>
      </w:r>
    </w:p>
  </w:endnote>
  <w:endnote w:type="continuationSeparator" w:id="0">
    <w:p w:rsidR="00DE629D" w:rsidRDefault="00DE62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629D" w:rsidRDefault="00DE629D">
      <w:r>
        <w:separator/>
      </w:r>
    </w:p>
  </w:footnote>
  <w:footnote w:type="continuationSeparator" w:id="0">
    <w:p w:rsidR="00DE629D" w:rsidRDefault="00DE62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2D22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4E0131B"/>
    <w:multiLevelType w:val="multilevel"/>
    <w:tmpl w:val="2A9AE1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9823741"/>
    <w:multiLevelType w:val="multilevel"/>
    <w:tmpl w:val="53A69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6056"/>
    <w:rsid w:val="004D50A5"/>
    <w:rsid w:val="004E29B3"/>
    <w:rsid w:val="00590D07"/>
    <w:rsid w:val="00784D58"/>
    <w:rsid w:val="008D6863"/>
    <w:rsid w:val="00A346E8"/>
    <w:rsid w:val="00B86B75"/>
    <w:rsid w:val="00BC48D5"/>
    <w:rsid w:val="00C36279"/>
    <w:rsid w:val="00DE62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EC9FF"/>
  <w15:docId w15:val="{B42E1869-14DE-4251-92F3-7F79A327E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HMBMa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oo.gl/ExHiz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9</Words>
  <Characters>3390</Characters>
  <Application>Microsoft Office Word</Application>
  <DocSecurity>0</DocSecurity>
  <Lines>6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Enrico Borghetto</dc:creator>
  <cp:keywords/>
  <cp:lastModifiedBy>Enrico Borghetto</cp:lastModifiedBy>
  <cp:revision>2</cp:revision>
  <dcterms:created xsi:type="dcterms:W3CDTF">2018-05-17T19:56:00Z</dcterms:created>
  <dcterms:modified xsi:type="dcterms:W3CDTF">2018-05-17T19:56:00Z</dcterms:modified>
</cp:coreProperties>
</file>